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8A5E8D" w14:textId="77777777" w:rsidR="000D6753" w:rsidRDefault="000D6753" w:rsidP="000D6753">
      <w:pPr>
        <w:jc w:val="center"/>
        <w:rPr>
          <w:b/>
          <w:bCs/>
          <w:sz w:val="24"/>
          <w:szCs w:val="24"/>
        </w:rPr>
      </w:pPr>
    </w:p>
    <w:p w14:paraId="46CC000D" w14:textId="30530497" w:rsidR="000D6753" w:rsidRDefault="00E84DF1" w:rsidP="000D675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thlete Code of Conduct</w:t>
      </w:r>
    </w:p>
    <w:p w14:paraId="3D693401" w14:textId="77777777" w:rsidR="00480264" w:rsidRDefault="00480264" w:rsidP="00480264">
      <w:pPr>
        <w:rPr>
          <w:b/>
          <w:bCs/>
          <w:sz w:val="24"/>
          <w:szCs w:val="24"/>
        </w:rPr>
      </w:pPr>
    </w:p>
    <w:p w14:paraId="0300B05B" w14:textId="0BDD1DCF" w:rsidR="007E0A94" w:rsidRDefault="00E128C6" w:rsidP="0048026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I, __________________________ , Hereby pledge to honour and support __________________________</w:t>
      </w:r>
    </w:p>
    <w:p w14:paraId="28D7F0D4" w14:textId="77777777" w:rsidR="0019222B" w:rsidRDefault="0019222B" w:rsidP="00480264">
      <w:pPr>
        <w:rPr>
          <w:b/>
          <w:bCs/>
          <w:color w:val="7F7F7F" w:themeColor="text1" w:themeTint="80"/>
          <w:sz w:val="20"/>
          <w:szCs w:val="20"/>
        </w:rPr>
      </w:pPr>
      <w:r>
        <w:rPr>
          <w:b/>
          <w:bCs/>
          <w:sz w:val="24"/>
          <w:szCs w:val="24"/>
        </w:rPr>
        <w:t xml:space="preserve">              </w:t>
      </w:r>
      <w:r w:rsidRPr="0019222B">
        <w:rPr>
          <w:b/>
          <w:bCs/>
          <w:color w:val="7F7F7F" w:themeColor="text1" w:themeTint="80"/>
          <w:sz w:val="20"/>
          <w:szCs w:val="20"/>
        </w:rPr>
        <w:t>(name of athlete)</w:t>
      </w:r>
      <w:r>
        <w:rPr>
          <w:b/>
          <w:bCs/>
          <w:color w:val="7F7F7F" w:themeColor="text1" w:themeTint="80"/>
          <w:sz w:val="20"/>
          <w:szCs w:val="20"/>
        </w:rPr>
        <w:t xml:space="preserve">                                                                                                                                    (name of team)      </w:t>
      </w:r>
    </w:p>
    <w:p w14:paraId="53E5774D" w14:textId="77777777" w:rsidR="0019222B" w:rsidRDefault="0019222B" w:rsidP="00480264">
      <w:pPr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>By adhering to the team’s Athlete Code of Conduct as stated below.</w:t>
      </w:r>
    </w:p>
    <w:p w14:paraId="262EFBAA" w14:textId="77777777" w:rsidR="0019222B" w:rsidRDefault="0019222B" w:rsidP="00480264">
      <w:pPr>
        <w:rPr>
          <w:b/>
          <w:bCs/>
          <w:color w:val="000000" w:themeColor="text1"/>
          <w:sz w:val="24"/>
          <w:szCs w:val="24"/>
        </w:rPr>
      </w:pPr>
    </w:p>
    <w:p w14:paraId="38694A5B" w14:textId="6D2BE9BF" w:rsidR="00B62170" w:rsidRPr="00CC3927" w:rsidRDefault="0019222B" w:rsidP="00480264">
      <w:pPr>
        <w:rPr>
          <w:b/>
          <w:bCs/>
          <w:color w:val="000000" w:themeColor="text1"/>
        </w:rPr>
      </w:pPr>
      <w:r w:rsidRPr="00CC3927">
        <w:rPr>
          <w:b/>
          <w:bCs/>
          <w:color w:val="000000" w:themeColor="text1"/>
        </w:rPr>
        <w:t>I will be respectful by using</w:t>
      </w:r>
      <w:r w:rsidR="00B62170" w:rsidRPr="00CC3927">
        <w:rPr>
          <w:b/>
          <w:bCs/>
          <w:color w:val="000000" w:themeColor="text1"/>
        </w:rPr>
        <w:t xml:space="preserve"> appropriate language in appropriate tones when interacting with other athletes, coaches, officials, parents, and spectators. I will not taunt, use obscene gestures, or engage in boastful celebrations that demean fellow athletes.</w:t>
      </w:r>
    </w:p>
    <w:p w14:paraId="3CCD55E8" w14:textId="3605E71B" w:rsidR="0019222B" w:rsidRPr="00CC3927" w:rsidRDefault="00B62170" w:rsidP="00480264">
      <w:pPr>
        <w:rPr>
          <w:b/>
          <w:bCs/>
          <w:color w:val="000000" w:themeColor="text1"/>
        </w:rPr>
      </w:pPr>
      <w:r w:rsidRPr="00CC3927">
        <w:rPr>
          <w:b/>
          <w:bCs/>
          <w:color w:val="000000" w:themeColor="text1"/>
        </w:rPr>
        <w:t>I will treat everyone fairly regardless of gender, ethnic origin, race, religion, or sexual orientation.</w:t>
      </w:r>
    </w:p>
    <w:p w14:paraId="1B7FD2E6" w14:textId="3AC583AB" w:rsidR="00B62170" w:rsidRPr="00CC3927" w:rsidRDefault="00B62170" w:rsidP="00480264">
      <w:pPr>
        <w:rPr>
          <w:b/>
          <w:bCs/>
          <w:color w:val="000000" w:themeColor="text1"/>
        </w:rPr>
      </w:pPr>
      <w:r w:rsidRPr="00CC3927">
        <w:rPr>
          <w:b/>
          <w:bCs/>
          <w:color w:val="000000" w:themeColor="text1"/>
        </w:rPr>
        <w:t>I will treat all athletes, coaches, officials, parents, and spectators with dignity and respect.</w:t>
      </w:r>
    </w:p>
    <w:p w14:paraId="31C702DC" w14:textId="48A74D24" w:rsidR="00B62170" w:rsidRPr="00CC3927" w:rsidRDefault="00B62170" w:rsidP="00480264">
      <w:pPr>
        <w:rPr>
          <w:b/>
          <w:bCs/>
          <w:color w:val="000000" w:themeColor="text1"/>
        </w:rPr>
      </w:pPr>
      <w:r w:rsidRPr="00CC3927">
        <w:rPr>
          <w:b/>
          <w:bCs/>
          <w:color w:val="000000" w:themeColor="text1"/>
        </w:rPr>
        <w:t>I will not provide, use, or condone the use of tobacco products or alcoholic beverages.</w:t>
      </w:r>
    </w:p>
    <w:p w14:paraId="5547319F" w14:textId="3A759754" w:rsidR="00B62170" w:rsidRPr="00CC3927" w:rsidRDefault="00B62170" w:rsidP="00480264">
      <w:pPr>
        <w:rPr>
          <w:b/>
          <w:bCs/>
          <w:color w:val="000000" w:themeColor="text1"/>
        </w:rPr>
      </w:pPr>
      <w:r w:rsidRPr="00CC3927">
        <w:rPr>
          <w:b/>
          <w:bCs/>
          <w:color w:val="000000" w:themeColor="text1"/>
        </w:rPr>
        <w:t>I will not provide, use, or condone the use of performance-enhancing or mind-altering recreational drugs.</w:t>
      </w:r>
    </w:p>
    <w:p w14:paraId="4C3B4D61" w14:textId="5EA23E69" w:rsidR="00B62170" w:rsidRPr="00CC3927" w:rsidRDefault="00B62170" w:rsidP="00480264">
      <w:pPr>
        <w:rPr>
          <w:b/>
          <w:bCs/>
          <w:color w:val="000000" w:themeColor="text1"/>
        </w:rPr>
      </w:pPr>
      <w:r w:rsidRPr="00CC3927">
        <w:rPr>
          <w:b/>
          <w:bCs/>
          <w:color w:val="000000" w:themeColor="text1"/>
        </w:rPr>
        <w:t>I will arrive on time for all practices, meetings, and contests, with only emergencies and illnesses being acceptable as reasons for tardiness or absence.</w:t>
      </w:r>
    </w:p>
    <w:p w14:paraId="11412BF2" w14:textId="25B7420C" w:rsidR="00B62170" w:rsidRPr="00CC3927" w:rsidRDefault="00B62170" w:rsidP="00480264">
      <w:pPr>
        <w:rPr>
          <w:b/>
          <w:bCs/>
          <w:color w:val="000000" w:themeColor="text1"/>
        </w:rPr>
      </w:pPr>
      <w:r w:rsidRPr="00CC3927">
        <w:rPr>
          <w:b/>
          <w:bCs/>
          <w:color w:val="000000" w:themeColor="text1"/>
        </w:rPr>
        <w:t>I will seek to become the best athlete I can be by practicing appropriately and eating right.</w:t>
      </w:r>
    </w:p>
    <w:p w14:paraId="026D8980" w14:textId="2C1F9144" w:rsidR="00B62170" w:rsidRPr="00CC3927" w:rsidRDefault="00B62170" w:rsidP="00480264">
      <w:pPr>
        <w:rPr>
          <w:b/>
          <w:bCs/>
          <w:color w:val="000000" w:themeColor="text1"/>
        </w:rPr>
      </w:pPr>
      <w:r w:rsidRPr="00CC3927">
        <w:rPr>
          <w:b/>
          <w:bCs/>
          <w:color w:val="000000" w:themeColor="text1"/>
        </w:rPr>
        <w:t>I will play by the rules of the sport, demonstrating and encouraging good sportsmanship</w:t>
      </w:r>
      <w:r w:rsidR="00FA72E6" w:rsidRPr="00CC3927">
        <w:rPr>
          <w:b/>
          <w:bCs/>
          <w:color w:val="000000" w:themeColor="text1"/>
        </w:rPr>
        <w:t xml:space="preserve"> both in victory and defeat.</w:t>
      </w:r>
    </w:p>
    <w:p w14:paraId="5214A15D" w14:textId="08CD2379" w:rsidR="00FA72E6" w:rsidRPr="00CC3927" w:rsidRDefault="00FA72E6" w:rsidP="00480264">
      <w:pPr>
        <w:rPr>
          <w:b/>
          <w:bCs/>
          <w:color w:val="000000" w:themeColor="text1"/>
        </w:rPr>
      </w:pPr>
      <w:r w:rsidRPr="00CC3927">
        <w:rPr>
          <w:b/>
          <w:bCs/>
          <w:color w:val="000000" w:themeColor="text1"/>
        </w:rPr>
        <w:t>I will be honest. I will not lie, cheat, or steal.</w:t>
      </w:r>
    </w:p>
    <w:p w14:paraId="40D692A7" w14:textId="5E2B09B0" w:rsidR="00FA72E6" w:rsidRPr="00CC3927" w:rsidRDefault="00FA72E6" w:rsidP="00480264">
      <w:pPr>
        <w:rPr>
          <w:b/>
          <w:bCs/>
          <w:color w:val="000000" w:themeColor="text1"/>
        </w:rPr>
      </w:pPr>
      <w:r w:rsidRPr="00CC3927">
        <w:rPr>
          <w:b/>
          <w:bCs/>
          <w:color w:val="000000" w:themeColor="text1"/>
        </w:rPr>
        <w:t>I will be respectful by not fighting or damaging the property of others.</w:t>
      </w:r>
    </w:p>
    <w:p w14:paraId="341F83B9" w14:textId="057A419C" w:rsidR="00FA72E6" w:rsidRPr="00CC3927" w:rsidRDefault="00FA72E6" w:rsidP="00480264">
      <w:pPr>
        <w:rPr>
          <w:b/>
          <w:bCs/>
          <w:color w:val="000000" w:themeColor="text1"/>
        </w:rPr>
      </w:pPr>
      <w:r w:rsidRPr="00CC3927">
        <w:rPr>
          <w:b/>
          <w:bCs/>
          <w:color w:val="000000" w:themeColor="text1"/>
        </w:rPr>
        <w:t>I will do my best to play safely so as not to injure myself or anyone else.</w:t>
      </w:r>
    </w:p>
    <w:p w14:paraId="226AD423" w14:textId="6B427A38" w:rsidR="00FA72E6" w:rsidRPr="00CC3927" w:rsidRDefault="00FA72E6" w:rsidP="00480264">
      <w:pPr>
        <w:rPr>
          <w:b/>
          <w:bCs/>
          <w:color w:val="000000" w:themeColor="text1"/>
        </w:rPr>
      </w:pPr>
      <w:r w:rsidRPr="00CC3927">
        <w:rPr>
          <w:b/>
          <w:bCs/>
          <w:color w:val="000000" w:themeColor="text1"/>
        </w:rPr>
        <w:t>I will respect my teammates by not bullying them or engaging in hazing activities.</w:t>
      </w:r>
    </w:p>
    <w:p w14:paraId="2CEE28AF" w14:textId="6DCCA428" w:rsidR="00FA72E6" w:rsidRPr="00CC3927" w:rsidRDefault="00FA72E6" w:rsidP="00480264">
      <w:pPr>
        <w:rPr>
          <w:b/>
          <w:bCs/>
          <w:color w:val="000000" w:themeColor="text1"/>
        </w:rPr>
      </w:pPr>
      <w:r w:rsidRPr="00CC3927">
        <w:rPr>
          <w:b/>
          <w:bCs/>
          <w:color w:val="000000" w:themeColor="text1"/>
        </w:rPr>
        <w:t>I will respect the dignity of other by not sexually harassing or molesting them.</w:t>
      </w:r>
    </w:p>
    <w:p w14:paraId="5EC28026" w14:textId="0C439D70" w:rsidR="00FA72E6" w:rsidRPr="00CC3927" w:rsidRDefault="00FA72E6" w:rsidP="00480264">
      <w:pPr>
        <w:rPr>
          <w:b/>
          <w:bCs/>
          <w:color w:val="000000" w:themeColor="text1"/>
        </w:rPr>
      </w:pPr>
      <w:r w:rsidRPr="00CC3927">
        <w:rPr>
          <w:b/>
          <w:bCs/>
          <w:color w:val="000000" w:themeColor="text1"/>
        </w:rPr>
        <w:t xml:space="preserve">I will reject and report any individuals who request sexual favours or who threaten reprisal </w:t>
      </w:r>
      <w:r w:rsidR="00CC3927" w:rsidRPr="00CC3927">
        <w:rPr>
          <w:b/>
          <w:bCs/>
          <w:color w:val="000000" w:themeColor="text1"/>
        </w:rPr>
        <w:t>for</w:t>
      </w:r>
      <w:r w:rsidRPr="00CC3927">
        <w:rPr>
          <w:b/>
          <w:bCs/>
          <w:color w:val="000000" w:themeColor="text1"/>
        </w:rPr>
        <w:t xml:space="preserve"> rejecting such advance</w:t>
      </w:r>
      <w:r w:rsidR="00CC3927" w:rsidRPr="00CC3927">
        <w:rPr>
          <w:b/>
          <w:bCs/>
          <w:color w:val="000000" w:themeColor="text1"/>
        </w:rPr>
        <w:t>s.</w:t>
      </w:r>
    </w:p>
    <w:p w14:paraId="18FB901B" w14:textId="0D98C94D" w:rsidR="00CC3927" w:rsidRPr="00CC3927" w:rsidRDefault="00CC3927" w:rsidP="00480264">
      <w:pPr>
        <w:rPr>
          <w:b/>
          <w:bCs/>
          <w:color w:val="000000" w:themeColor="text1"/>
        </w:rPr>
      </w:pPr>
      <w:r w:rsidRPr="00CC3927">
        <w:rPr>
          <w:b/>
          <w:bCs/>
          <w:color w:val="000000" w:themeColor="text1"/>
        </w:rPr>
        <w:t>I will respect the integrity of the game by not gambling on the sport or having any involvement with those who do.</w:t>
      </w:r>
    </w:p>
    <w:p w14:paraId="396F5482" w14:textId="5F5AD504" w:rsidR="00CC3927" w:rsidRPr="00CC3927" w:rsidRDefault="00CC3927" w:rsidP="00480264">
      <w:pPr>
        <w:rPr>
          <w:b/>
          <w:bCs/>
          <w:color w:val="000000" w:themeColor="text1"/>
        </w:rPr>
      </w:pPr>
      <w:r w:rsidRPr="00CC3927">
        <w:rPr>
          <w:b/>
          <w:bCs/>
          <w:color w:val="000000" w:themeColor="text1"/>
        </w:rPr>
        <w:t>I have read and understand the above statements and agree to conduct myself in a manner consistent with each.</w:t>
      </w:r>
    </w:p>
    <w:p w14:paraId="3BBCC47C" w14:textId="53CAAB0D" w:rsidR="007E0A94" w:rsidRDefault="007E0A94" w:rsidP="00480264">
      <w:pPr>
        <w:rPr>
          <w:b/>
          <w:bCs/>
          <w:sz w:val="24"/>
          <w:szCs w:val="24"/>
        </w:rPr>
      </w:pPr>
    </w:p>
    <w:p w14:paraId="2111020B" w14:textId="54255082" w:rsidR="007E0A94" w:rsidRDefault="00E128C6" w:rsidP="0048026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ignature of athlete</w:t>
      </w:r>
      <w:r w:rsidR="007E0A94">
        <w:rPr>
          <w:b/>
          <w:bCs/>
          <w:sz w:val="24"/>
          <w:szCs w:val="24"/>
        </w:rPr>
        <w:t xml:space="preserve"> _________________________________________</w:t>
      </w:r>
      <w:r>
        <w:rPr>
          <w:b/>
          <w:bCs/>
          <w:sz w:val="24"/>
          <w:szCs w:val="24"/>
        </w:rPr>
        <w:t>_</w:t>
      </w:r>
      <w:r w:rsidR="007E0A94">
        <w:rPr>
          <w:b/>
          <w:bCs/>
          <w:sz w:val="24"/>
          <w:szCs w:val="24"/>
        </w:rPr>
        <w:t xml:space="preserve"> Date _______________________</w:t>
      </w:r>
    </w:p>
    <w:p w14:paraId="1D9B6972" w14:textId="65DBC292" w:rsidR="001B00B5" w:rsidRPr="00480264" w:rsidRDefault="00E128C6" w:rsidP="0048026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ignature of parent/guardian</w:t>
      </w:r>
      <w:r w:rsidR="007E0A94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___</w:t>
      </w:r>
      <w:r w:rsidR="007E0A94">
        <w:rPr>
          <w:b/>
          <w:bCs/>
          <w:sz w:val="24"/>
          <w:szCs w:val="24"/>
        </w:rPr>
        <w:t>_______________________________ Date ______________________</w:t>
      </w:r>
      <w:r>
        <w:rPr>
          <w:b/>
          <w:bCs/>
          <w:sz w:val="24"/>
          <w:szCs w:val="24"/>
        </w:rPr>
        <w:t>_</w:t>
      </w:r>
    </w:p>
    <w:sectPr w:rsidR="001B00B5" w:rsidRPr="00480264" w:rsidSect="000D67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255F12" w14:textId="77777777" w:rsidR="00E6573B" w:rsidRDefault="00E6573B" w:rsidP="000D6753">
      <w:pPr>
        <w:spacing w:after="0" w:line="240" w:lineRule="auto"/>
      </w:pPr>
      <w:r>
        <w:separator/>
      </w:r>
    </w:p>
  </w:endnote>
  <w:endnote w:type="continuationSeparator" w:id="0">
    <w:p w14:paraId="7D2B5E22" w14:textId="77777777" w:rsidR="00E6573B" w:rsidRDefault="00E6573B" w:rsidP="000D67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5A90FF" w14:textId="77777777" w:rsidR="001E57BC" w:rsidRDefault="001E57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D1E830" w14:textId="57677AF9" w:rsidR="007E0A94" w:rsidRDefault="007E0A94" w:rsidP="007E0A94">
    <w:pPr>
      <w:pStyle w:val="Footer"/>
      <w:jc w:val="right"/>
    </w:pPr>
    <w:r>
      <w:t>R. Martens (2012)</w:t>
    </w:r>
  </w:p>
  <w:p w14:paraId="37E58045" w14:textId="77777777" w:rsidR="007E0A94" w:rsidRDefault="007E0A94" w:rsidP="007E0A94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ED90B" w14:textId="77777777" w:rsidR="001E57BC" w:rsidRDefault="001E57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67C809" w14:textId="77777777" w:rsidR="00E6573B" w:rsidRDefault="00E6573B" w:rsidP="000D6753">
      <w:pPr>
        <w:spacing w:after="0" w:line="240" w:lineRule="auto"/>
      </w:pPr>
      <w:r>
        <w:separator/>
      </w:r>
    </w:p>
  </w:footnote>
  <w:footnote w:type="continuationSeparator" w:id="0">
    <w:p w14:paraId="39D2FFA6" w14:textId="77777777" w:rsidR="00E6573B" w:rsidRDefault="00E6573B" w:rsidP="000D67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E4F11A" w14:textId="77777777" w:rsidR="001E57BC" w:rsidRDefault="001E57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BF3E97" w14:textId="6EF4A1DC" w:rsidR="000D6753" w:rsidRPr="000D6753" w:rsidRDefault="001E57BC" w:rsidP="000D6753">
    <w:pPr>
      <w:pStyle w:val="Header"/>
      <w:jc w:val="right"/>
    </w:pPr>
    <w:r>
      <w:rPr>
        <w:b/>
        <w:bCs/>
        <w:noProof/>
        <w:sz w:val="56"/>
        <w:szCs w:val="52"/>
      </w:rPr>
      <w:t>YOUR LOGO</w:t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64B5B6" w14:textId="77777777" w:rsidR="001E57BC" w:rsidRDefault="001E57B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zNzezsDA3tzQysjRX0lEKTi0uzszPAykwrAUA4tF+RiwAAAA="/>
  </w:docVars>
  <w:rsids>
    <w:rsidRoot w:val="000D6753"/>
    <w:rsid w:val="00013E99"/>
    <w:rsid w:val="000D6753"/>
    <w:rsid w:val="00132BC3"/>
    <w:rsid w:val="0019222B"/>
    <w:rsid w:val="001B00B5"/>
    <w:rsid w:val="001E57BC"/>
    <w:rsid w:val="0023195F"/>
    <w:rsid w:val="00252FE0"/>
    <w:rsid w:val="002A0FCD"/>
    <w:rsid w:val="002B0E62"/>
    <w:rsid w:val="002F2AD3"/>
    <w:rsid w:val="00307D9A"/>
    <w:rsid w:val="00406EEF"/>
    <w:rsid w:val="0041111F"/>
    <w:rsid w:val="00480264"/>
    <w:rsid w:val="005464F1"/>
    <w:rsid w:val="0065167B"/>
    <w:rsid w:val="007E0A94"/>
    <w:rsid w:val="00B62170"/>
    <w:rsid w:val="00B70E4B"/>
    <w:rsid w:val="00CC3927"/>
    <w:rsid w:val="00D07FED"/>
    <w:rsid w:val="00D9129E"/>
    <w:rsid w:val="00E128C6"/>
    <w:rsid w:val="00E6573B"/>
    <w:rsid w:val="00E84DF1"/>
    <w:rsid w:val="00FA7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97A640"/>
  <w15:chartTrackingRefBased/>
  <w15:docId w15:val="{25DAF18F-CE84-498C-9C75-E16E42EBF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67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6753"/>
  </w:style>
  <w:style w:type="paragraph" w:styleId="Footer">
    <w:name w:val="footer"/>
    <w:basedOn w:val="Normal"/>
    <w:link w:val="FooterChar"/>
    <w:uiPriority w:val="99"/>
    <w:unhideWhenUsed/>
    <w:rsid w:val="000D67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6753"/>
  </w:style>
  <w:style w:type="table" w:styleId="TableGrid">
    <w:name w:val="Table Grid"/>
    <w:basedOn w:val="TableNormal"/>
    <w:uiPriority w:val="39"/>
    <w:rsid w:val="000D67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0D6753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341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Curtis</dc:creator>
  <cp:keywords/>
  <dc:description/>
  <cp:lastModifiedBy>Jason Curtis</cp:lastModifiedBy>
  <cp:revision>5</cp:revision>
  <dcterms:created xsi:type="dcterms:W3CDTF">2020-10-30T07:28:00Z</dcterms:created>
  <dcterms:modified xsi:type="dcterms:W3CDTF">2021-01-09T14:55:00Z</dcterms:modified>
</cp:coreProperties>
</file>